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B6023" w14:textId="77777777" w:rsidR="002436F0" w:rsidRDefault="00371F05">
      <w:pPr>
        <w:spacing w:after="0"/>
        <w:ind w:left="10" w:right="1" w:hanging="10"/>
        <w:jc w:val="center"/>
      </w:pPr>
      <w:r>
        <w:rPr>
          <w:b/>
          <w:sz w:val="34"/>
        </w:rPr>
        <w:t xml:space="preserve">CS2023 - Data Structures and Algorithms </w:t>
      </w:r>
    </w:p>
    <w:p w14:paraId="6CD42AAE" w14:textId="77777777" w:rsidR="002436F0" w:rsidRDefault="00371F05">
      <w:pPr>
        <w:spacing w:after="0"/>
        <w:ind w:left="10" w:right="2" w:hanging="10"/>
        <w:jc w:val="center"/>
      </w:pPr>
      <w:r>
        <w:rPr>
          <w:b/>
          <w:sz w:val="34"/>
        </w:rPr>
        <w:t xml:space="preserve">In-class Lab Exercise </w:t>
      </w:r>
    </w:p>
    <w:p w14:paraId="22763ABE" w14:textId="77777777" w:rsidR="002436F0" w:rsidRDefault="00371F05">
      <w:pPr>
        <w:spacing w:after="0"/>
        <w:ind w:left="69"/>
        <w:jc w:val="center"/>
      </w:pPr>
      <w:r>
        <w:rPr>
          <w:b/>
          <w:sz w:val="32"/>
        </w:rPr>
        <w:t xml:space="preserve"> </w:t>
      </w:r>
    </w:p>
    <w:p w14:paraId="1766156A" w14:textId="39161234" w:rsidR="002436F0" w:rsidRDefault="00371F05" w:rsidP="003A0009">
      <w:pPr>
        <w:spacing w:after="0"/>
        <w:ind w:right="3"/>
        <w:jc w:val="center"/>
        <w:rPr>
          <w:sz w:val="24"/>
        </w:rPr>
      </w:pPr>
      <w:r>
        <w:rPr>
          <w:sz w:val="24"/>
        </w:rPr>
        <w:t>Week 8</w:t>
      </w:r>
    </w:p>
    <w:p w14:paraId="0C767AEE" w14:textId="4A4491FA" w:rsidR="003A0009" w:rsidRDefault="003A0009" w:rsidP="003A0009">
      <w:pPr>
        <w:spacing w:after="0"/>
        <w:ind w:right="3"/>
        <w:jc w:val="center"/>
        <w:rPr>
          <w:sz w:val="24"/>
        </w:rPr>
      </w:pPr>
      <w:r>
        <w:rPr>
          <w:sz w:val="24"/>
        </w:rPr>
        <w:t xml:space="preserve">Submission by: </w:t>
      </w:r>
      <w:r w:rsidRPr="003A0009">
        <w:rPr>
          <w:sz w:val="24"/>
        </w:rPr>
        <w:t>Sajeev Kugarajah</w:t>
      </w:r>
      <w:r>
        <w:rPr>
          <w:sz w:val="24"/>
        </w:rPr>
        <w:t xml:space="preserve"> (210554M)</w:t>
      </w:r>
    </w:p>
    <w:p w14:paraId="151B6C72" w14:textId="77777777" w:rsidR="003A0009" w:rsidRDefault="003A0009" w:rsidP="003A0009">
      <w:pPr>
        <w:spacing w:after="0"/>
        <w:ind w:right="3"/>
        <w:rPr>
          <w:sz w:val="24"/>
        </w:rPr>
      </w:pPr>
    </w:p>
    <w:p w14:paraId="464AAC9F" w14:textId="45A41722" w:rsidR="003A0009" w:rsidRPr="00371F05" w:rsidRDefault="003A0009" w:rsidP="003A0009">
      <w:pPr>
        <w:spacing w:after="0"/>
        <w:ind w:right="3"/>
        <w:rPr>
          <w:b/>
          <w:bCs/>
          <w:sz w:val="28"/>
          <w:szCs w:val="26"/>
        </w:rPr>
      </w:pPr>
      <w:proofErr w:type="spellStart"/>
      <w:r w:rsidRPr="00371F05">
        <w:rPr>
          <w:b/>
          <w:bCs/>
          <w:sz w:val="28"/>
          <w:szCs w:val="26"/>
        </w:rPr>
        <w:t>G</w:t>
      </w:r>
      <w:r w:rsidR="00371F05" w:rsidRPr="00371F05">
        <w:rPr>
          <w:b/>
          <w:bCs/>
          <w:sz w:val="28"/>
          <w:szCs w:val="26"/>
        </w:rPr>
        <w:t>ith</w:t>
      </w:r>
      <w:r w:rsidRPr="00371F05">
        <w:rPr>
          <w:b/>
          <w:bCs/>
          <w:sz w:val="28"/>
          <w:szCs w:val="26"/>
        </w:rPr>
        <w:t>ub</w:t>
      </w:r>
      <w:proofErr w:type="spellEnd"/>
      <w:r w:rsidRPr="00371F05">
        <w:rPr>
          <w:b/>
          <w:bCs/>
          <w:sz w:val="28"/>
          <w:szCs w:val="26"/>
        </w:rPr>
        <w:t xml:space="preserve"> repo link:</w:t>
      </w:r>
    </w:p>
    <w:p w14:paraId="203BA9E5" w14:textId="77777777" w:rsidR="00371F05" w:rsidRDefault="00371F05" w:rsidP="003A0009">
      <w:pPr>
        <w:spacing w:after="0"/>
        <w:ind w:right="3"/>
        <w:rPr>
          <w:b/>
          <w:bCs/>
          <w:sz w:val="28"/>
          <w:szCs w:val="26"/>
        </w:rPr>
      </w:pPr>
    </w:p>
    <w:p w14:paraId="3BF7E659" w14:textId="5F3570F7" w:rsidR="003A0009" w:rsidRPr="00371F05" w:rsidRDefault="003A0009" w:rsidP="003A0009">
      <w:pPr>
        <w:spacing w:after="0"/>
        <w:ind w:right="3"/>
        <w:rPr>
          <w:b/>
          <w:bCs/>
          <w:sz w:val="28"/>
          <w:szCs w:val="26"/>
        </w:rPr>
      </w:pPr>
      <w:r w:rsidRPr="00371F05">
        <w:rPr>
          <w:b/>
          <w:bCs/>
          <w:sz w:val="28"/>
          <w:szCs w:val="26"/>
        </w:rPr>
        <w:t>Terminal output:</w:t>
      </w:r>
    </w:p>
    <w:p w14:paraId="1C4E5CB8" w14:textId="1EA60621" w:rsidR="002436F0" w:rsidRDefault="003A0009" w:rsidP="003A0009">
      <w:pPr>
        <w:spacing w:after="0"/>
        <w:ind w:right="3"/>
        <w:rPr>
          <w:sz w:val="24"/>
        </w:rPr>
      </w:pPr>
      <w:r w:rsidRPr="003A0009">
        <w:rPr>
          <w:sz w:val="24"/>
        </w:rPr>
        <w:drawing>
          <wp:inline distT="0" distB="0" distL="0" distR="0" wp14:anchorId="0033DA37" wp14:editId="7494C417">
            <wp:extent cx="5946140" cy="2254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1D92D" w14:textId="77777777" w:rsidR="00371F05" w:rsidRDefault="00371F05" w:rsidP="003A0009">
      <w:pPr>
        <w:spacing w:after="0"/>
        <w:ind w:right="3"/>
        <w:rPr>
          <w:b/>
          <w:bCs/>
          <w:sz w:val="28"/>
          <w:szCs w:val="26"/>
        </w:rPr>
      </w:pPr>
    </w:p>
    <w:p w14:paraId="5BA6A25F" w14:textId="6DDD1AB1" w:rsidR="00371F05" w:rsidRPr="00371F05" w:rsidRDefault="003A0009" w:rsidP="003A0009">
      <w:pPr>
        <w:spacing w:after="0"/>
        <w:ind w:right="3"/>
        <w:rPr>
          <w:b/>
          <w:bCs/>
          <w:sz w:val="28"/>
          <w:szCs w:val="26"/>
        </w:rPr>
      </w:pPr>
      <w:r w:rsidRPr="00371F05">
        <w:rPr>
          <w:b/>
          <w:bCs/>
          <w:sz w:val="28"/>
          <w:szCs w:val="26"/>
        </w:rPr>
        <w:t>Max-heap visualization:</w:t>
      </w:r>
    </w:p>
    <w:p w14:paraId="383B1B44" w14:textId="63F57C18" w:rsidR="003A0009" w:rsidRDefault="003A0009" w:rsidP="003A0009">
      <w:pPr>
        <w:spacing w:after="0"/>
        <w:ind w:right="3"/>
        <w:rPr>
          <w:sz w:val="24"/>
        </w:rPr>
      </w:pPr>
      <w:r>
        <w:rPr>
          <w:sz w:val="24"/>
        </w:rPr>
        <w:t>Input – 4,17,3,12,9,6</w:t>
      </w:r>
    </w:p>
    <w:p w14:paraId="68DCA30D" w14:textId="77777777" w:rsidR="003A0009" w:rsidRDefault="003A0009" w:rsidP="003A0009">
      <w:pPr>
        <w:spacing w:after="0"/>
        <w:ind w:right="3"/>
        <w:rPr>
          <w:sz w:val="24"/>
        </w:rPr>
      </w:pPr>
      <w:r>
        <w:rPr>
          <w:noProof/>
          <w:sz w:val="24"/>
        </w:rPr>
        <w:drawing>
          <wp:inline distT="0" distB="0" distL="0" distR="0" wp14:anchorId="50615986" wp14:editId="79313C13">
            <wp:extent cx="6569075" cy="150876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508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835E3" w14:textId="77777777" w:rsidR="00371F05" w:rsidRDefault="00371F05" w:rsidP="003A0009">
      <w:pPr>
        <w:spacing w:after="0"/>
        <w:ind w:right="3"/>
        <w:rPr>
          <w:sz w:val="24"/>
        </w:rPr>
      </w:pPr>
    </w:p>
    <w:p w14:paraId="66DCF07B" w14:textId="22B007CE" w:rsidR="003A0009" w:rsidRDefault="003A0009" w:rsidP="003A0009">
      <w:pPr>
        <w:spacing w:after="0"/>
        <w:ind w:right="3"/>
        <w:rPr>
          <w:sz w:val="24"/>
        </w:rPr>
      </w:pPr>
      <w:r>
        <w:rPr>
          <w:sz w:val="24"/>
        </w:rPr>
        <w:t>Input – 10,3,15,5,4,45</w:t>
      </w:r>
    </w:p>
    <w:p w14:paraId="0547BDB6" w14:textId="6DA9B97F" w:rsidR="002436F0" w:rsidRPr="003A0009" w:rsidRDefault="003A0009" w:rsidP="003A0009">
      <w:pPr>
        <w:spacing w:after="0"/>
        <w:ind w:right="3"/>
        <w:rPr>
          <w:sz w:val="24"/>
        </w:rPr>
      </w:pPr>
      <w:r>
        <w:rPr>
          <w:noProof/>
        </w:rPr>
        <w:drawing>
          <wp:inline distT="0" distB="0" distL="0" distR="0" wp14:anchorId="0C435FED" wp14:editId="43B40ED4">
            <wp:extent cx="6378575" cy="1463040"/>
            <wp:effectExtent l="0" t="0" r="317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8575" cy="1463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371F05">
        <w:t xml:space="preserve"> </w:t>
      </w:r>
    </w:p>
    <w:p w14:paraId="51DF4CD3" w14:textId="77777777" w:rsidR="00371F05" w:rsidRDefault="00371F05" w:rsidP="003A0009">
      <w:pPr>
        <w:spacing w:after="0"/>
      </w:pPr>
    </w:p>
    <w:p w14:paraId="396AD2C9" w14:textId="77777777" w:rsidR="00371F05" w:rsidRDefault="00371F05" w:rsidP="003A0009">
      <w:pPr>
        <w:spacing w:after="0"/>
      </w:pPr>
    </w:p>
    <w:p w14:paraId="2C45B1CE" w14:textId="5655ECD0" w:rsidR="002436F0" w:rsidRDefault="003A0009" w:rsidP="003A0009">
      <w:pPr>
        <w:spacing w:after="0"/>
      </w:pPr>
      <w:r>
        <w:lastRenderedPageBreak/>
        <w:t>Input – 12,11,13,5,6,7</w:t>
      </w:r>
      <w:r w:rsidR="00371F05">
        <w:t xml:space="preserve"> </w:t>
      </w:r>
    </w:p>
    <w:p w14:paraId="3AC96606" w14:textId="78A9FFA5" w:rsidR="002436F0" w:rsidRDefault="003A0009" w:rsidP="003A0009">
      <w:pPr>
        <w:spacing w:after="0"/>
      </w:pPr>
      <w:r w:rsidRPr="003A0009">
        <w:drawing>
          <wp:inline distT="0" distB="0" distL="0" distR="0" wp14:anchorId="2CC14611" wp14:editId="2F946F75">
            <wp:extent cx="5946140" cy="1352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35E0A" w14:textId="77777777" w:rsidR="00371F05" w:rsidRDefault="00371F05" w:rsidP="003A0009">
      <w:pPr>
        <w:spacing w:after="0"/>
        <w:rPr>
          <w:b/>
          <w:bCs/>
          <w:sz w:val="26"/>
          <w:szCs w:val="26"/>
        </w:rPr>
      </w:pPr>
    </w:p>
    <w:p w14:paraId="4BB912CB" w14:textId="1612E4B8" w:rsidR="00371F05" w:rsidRPr="00371F05" w:rsidRDefault="003A0009" w:rsidP="003A0009">
      <w:pPr>
        <w:spacing w:after="0"/>
        <w:rPr>
          <w:b/>
          <w:bCs/>
          <w:sz w:val="26"/>
          <w:szCs w:val="26"/>
        </w:rPr>
      </w:pPr>
      <w:r w:rsidRPr="00371F05">
        <w:rPr>
          <w:b/>
          <w:bCs/>
          <w:sz w:val="26"/>
          <w:szCs w:val="26"/>
        </w:rPr>
        <w:t>Discussion:</w:t>
      </w:r>
    </w:p>
    <w:p w14:paraId="1D071AC8" w14:textId="638FCBA7" w:rsidR="003A0009" w:rsidRDefault="00371F05" w:rsidP="003A0009">
      <w:pPr>
        <w:spacing w:after="0"/>
      </w:pPr>
      <w:r>
        <w:t xml:space="preserve">Heap sort uses comparison method for sorting. It builds a binary heap from the input array </w:t>
      </w:r>
      <w:proofErr w:type="gramStart"/>
      <w:r>
        <w:t>in order to</w:t>
      </w:r>
      <w:proofErr w:type="gramEnd"/>
      <w:r>
        <w:t xml:space="preserve"> be sorted. The </w:t>
      </w:r>
      <w:proofErr w:type="spellStart"/>
      <w:r>
        <w:t>heapify</w:t>
      </w:r>
      <w:proofErr w:type="spellEnd"/>
      <w:r>
        <w:t xml:space="preserve"> operation takes O(</w:t>
      </w:r>
      <w:proofErr w:type="spellStart"/>
      <w:r>
        <w:t>logn</w:t>
      </w:r>
      <w:proofErr w:type="spellEnd"/>
      <w:r>
        <w:t xml:space="preserve">) time complexity for an n sized input array. And we do it n times for each element from the input array. </w:t>
      </w:r>
      <w:proofErr w:type="gramStart"/>
      <w:r>
        <w:t>So</w:t>
      </w:r>
      <w:proofErr w:type="gramEnd"/>
      <w:r>
        <w:t xml:space="preserve"> the time complexity of the heap sort will be like this,</w:t>
      </w:r>
    </w:p>
    <w:p w14:paraId="21F090B6" w14:textId="5D1A2F72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Best case: O(</w:t>
      </w:r>
      <w:proofErr w:type="spellStart"/>
      <w:r w:rsidRPr="00371F05">
        <w:t>nlogn</w:t>
      </w:r>
      <w:proofErr w:type="spellEnd"/>
      <w:r w:rsidRPr="00371F05">
        <w:t>)</w:t>
      </w:r>
    </w:p>
    <w:p w14:paraId="7D23D6F7" w14:textId="00F06598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Average</w:t>
      </w:r>
      <w:r w:rsidRPr="00371F05">
        <w:t xml:space="preserve"> case: O(</w:t>
      </w:r>
      <w:proofErr w:type="spellStart"/>
      <w:r w:rsidRPr="00371F05">
        <w:t>nlogn</w:t>
      </w:r>
      <w:proofErr w:type="spellEnd"/>
      <w:r w:rsidRPr="00371F05">
        <w:t>)</w:t>
      </w:r>
    </w:p>
    <w:p w14:paraId="5771DBEF" w14:textId="6F09FF74" w:rsidR="00371F05" w:rsidRPr="00371F05" w:rsidRDefault="00371F05" w:rsidP="00371F05">
      <w:pPr>
        <w:pStyle w:val="ListParagraph"/>
        <w:numPr>
          <w:ilvl w:val="0"/>
          <w:numId w:val="3"/>
        </w:numPr>
        <w:spacing w:after="0"/>
      </w:pPr>
      <w:r w:rsidRPr="00371F05">
        <w:t>Worst</w:t>
      </w:r>
      <w:r w:rsidRPr="00371F05">
        <w:t xml:space="preserve"> case: O(</w:t>
      </w:r>
      <w:proofErr w:type="spellStart"/>
      <w:r w:rsidRPr="00371F05">
        <w:t>nlogn</w:t>
      </w:r>
      <w:proofErr w:type="spellEnd"/>
      <w:r w:rsidRPr="00371F05">
        <w:t>)</w:t>
      </w:r>
    </w:p>
    <w:p w14:paraId="5B5BC1BB" w14:textId="77777777" w:rsidR="002436F0" w:rsidRPr="00371F05" w:rsidRDefault="00371F05">
      <w:pPr>
        <w:spacing w:after="0"/>
      </w:pPr>
      <w:r w:rsidRPr="00371F05">
        <w:t xml:space="preserve"> </w:t>
      </w:r>
    </w:p>
    <w:p w14:paraId="6A23FCB2" w14:textId="77777777" w:rsidR="002436F0" w:rsidRDefault="00371F05">
      <w:pPr>
        <w:spacing w:after="0"/>
      </w:pPr>
      <w:r>
        <w:t xml:space="preserve"> </w:t>
      </w:r>
    </w:p>
    <w:p w14:paraId="01A229BC" w14:textId="77777777" w:rsidR="002436F0" w:rsidRDefault="00371F05">
      <w:pPr>
        <w:spacing w:after="0"/>
        <w:ind w:left="720"/>
      </w:pPr>
      <w:r>
        <w:t xml:space="preserve"> </w:t>
      </w:r>
    </w:p>
    <w:sectPr w:rsidR="002436F0" w:rsidSect="00371F05">
      <w:pgSz w:w="12240" w:h="15840"/>
      <w:pgMar w:top="1219" w:right="1436" w:bottom="64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7B5A08"/>
    <w:multiLevelType w:val="hybridMultilevel"/>
    <w:tmpl w:val="66064ECA"/>
    <w:lvl w:ilvl="0" w:tplc="33E41D7A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296F2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63E2FD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D40C8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9A60F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71A3B7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AFC9D7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37ABDD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090C6F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58C00208"/>
    <w:multiLevelType w:val="hybridMultilevel"/>
    <w:tmpl w:val="335834D2"/>
    <w:lvl w:ilvl="0" w:tplc="A46A202A">
      <w:start w:val="1"/>
      <w:numFmt w:val="bullet"/>
      <w:lvlText w:val="o"/>
      <w:lvlJc w:val="left"/>
      <w:pPr>
        <w:ind w:left="70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449FD8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AA82100">
      <w:start w:val="1"/>
      <w:numFmt w:val="bullet"/>
      <w:lvlText w:val="▪"/>
      <w:lvlJc w:val="left"/>
      <w:pPr>
        <w:ind w:left="21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27E32A2">
      <w:start w:val="1"/>
      <w:numFmt w:val="bullet"/>
      <w:lvlText w:val="•"/>
      <w:lvlJc w:val="left"/>
      <w:pPr>
        <w:ind w:left="28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36E519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580260">
      <w:start w:val="1"/>
      <w:numFmt w:val="bullet"/>
      <w:lvlText w:val="▪"/>
      <w:lvlJc w:val="left"/>
      <w:pPr>
        <w:ind w:left="43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D48EF88">
      <w:start w:val="1"/>
      <w:numFmt w:val="bullet"/>
      <w:lvlText w:val="•"/>
      <w:lvlJc w:val="left"/>
      <w:pPr>
        <w:ind w:left="50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AD982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36FDBA">
      <w:start w:val="1"/>
      <w:numFmt w:val="bullet"/>
      <w:lvlText w:val="▪"/>
      <w:lvlJc w:val="left"/>
      <w:pPr>
        <w:ind w:left="64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C9B3F5E"/>
    <w:multiLevelType w:val="hybridMultilevel"/>
    <w:tmpl w:val="68D66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265959">
    <w:abstractNumId w:val="0"/>
  </w:num>
  <w:num w:numId="2" w16cid:durableId="1589576021">
    <w:abstractNumId w:val="1"/>
  </w:num>
  <w:num w:numId="3" w16cid:durableId="4545185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M7WwtDQ1MTExNDRQ0lEKTi0uzszPAykwrAUAHZzPJSwAAAA="/>
  </w:docVars>
  <w:rsids>
    <w:rsidRoot w:val="002436F0"/>
    <w:rsid w:val="002436F0"/>
    <w:rsid w:val="00371F05"/>
    <w:rsid w:val="003A0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185701B2"/>
  <w15:docId w15:val="{E825E29E-2214-4753-AE71-D9A9AEC8C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ta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1F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7</Words>
  <Characters>55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2</cp:revision>
  <dcterms:created xsi:type="dcterms:W3CDTF">2023-05-04T09:51:00Z</dcterms:created>
  <dcterms:modified xsi:type="dcterms:W3CDTF">2023-05-04T09:51:00Z</dcterms:modified>
</cp:coreProperties>
</file>